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C451D" w14:textId="28F66955" w:rsidR="0062318A" w:rsidRDefault="002A071B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Header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][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>      Intended outcome: Endorsable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FC3D24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FC3D24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FC3D24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FC3D24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5F6D5D9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5D5A24E7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 Guo (yi.guo@intel.com)</w:t>
            </w:r>
          </w:p>
        </w:tc>
      </w:tr>
      <w:tr w:rsidR="00E87735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82FE1A8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248B3D2F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datangmobile.cn)</w:t>
            </w: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700DFA62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224A117F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FC3D24" w:rsidP="006C672B">
      <w:pPr>
        <w:spacing w:after="0"/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>BeiDou Navigation Satellite System Signal In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>‘GNSS to svHealth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>‘GNSS to iod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ListParagraph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ListParagraph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ListParagraph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ListParagraph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 xml:space="preserve">: This is an essential </w:t>
      </w:r>
      <w:commentRangeStart w:id="2"/>
      <w:r>
        <w:rPr>
          <w:bCs/>
        </w:rPr>
        <w:t>correction</w:t>
      </w:r>
      <w:r>
        <w:rPr>
          <w:rFonts w:hint="eastAsia"/>
          <w:bCs/>
          <w:lang w:eastAsia="zh-CN"/>
        </w:rPr>
        <w:t xml:space="preserve"> </w:t>
      </w:r>
      <w:commentRangeEnd w:id="2"/>
      <w:r w:rsidR="00AA23EE">
        <w:rPr>
          <w:rStyle w:val="CommentReference"/>
          <w:rFonts w:ascii="Arial" w:hAnsi="Arial"/>
          <w:b/>
          <w:color w:val="0070C0"/>
        </w:rPr>
        <w:commentReference w:id="2"/>
      </w:r>
      <w:r>
        <w:rPr>
          <w:rFonts w:hint="eastAsia"/>
          <w:bCs/>
          <w:lang w:eastAsia="zh-CN"/>
        </w:rPr>
        <w:t>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12A2D3C9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9DE37" w14:textId="77777777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ust for my clarification</w:t>
            </w:r>
          </w:p>
          <w:p w14:paraId="59B8A1D4" w14:textId="77777777" w:rsidR="007066FC" w:rsidRP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i/>
                <w:iCs/>
                <w:lang w:eastAsia="zh-CN"/>
              </w:rPr>
            </w:pPr>
            <w:r w:rsidRPr="007066FC">
              <w:rPr>
                <w:rFonts w:eastAsia="DengXian"/>
                <w:i/>
                <w:iCs/>
                <w:lang w:eastAsia="zh-CN"/>
              </w:rPr>
              <w:t>If GNSS-ID = BDS, this field indicates</w:t>
            </w:r>
            <w:r w:rsidRPr="007066FC">
              <w:rPr>
                <w:i/>
                <w:iCs/>
              </w:rPr>
              <w:t xml:space="preserve"> the </w:t>
            </w:r>
            <w:r w:rsidRPr="007066FC">
              <w:rPr>
                <w:i/>
                <w:iCs/>
                <w:color w:val="FF0000"/>
                <w:lang w:eastAsia="zh-CN"/>
              </w:rPr>
              <w:t>B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>2a</w:t>
            </w:r>
            <w:r w:rsidRPr="007066FC">
              <w:rPr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i/>
                <w:iCs/>
                <w:lang w:eastAsia="zh-CN"/>
              </w:rPr>
              <w:t>signal</w:t>
            </w:r>
            <w:r w:rsidRPr="007066FC">
              <w:rPr>
                <w:i/>
                <w:iCs/>
              </w:rPr>
              <w:t xml:space="preserve"> health state</w:t>
            </w:r>
            <w:r w:rsidRPr="007066FC">
              <w:rPr>
                <w:i/>
                <w:iCs/>
                <w:lang w:eastAsia="zh-CN"/>
              </w:rPr>
              <w:t xml:space="preserve"> (the </w:t>
            </w:r>
            <w:r w:rsidRPr="007066FC">
              <w:rPr>
                <w:rFonts w:hint="eastAsia"/>
                <w:i/>
                <w:iCs/>
                <w:lang w:eastAsia="zh-CN"/>
              </w:rPr>
              <w:t>6</w:t>
            </w:r>
            <w:r w:rsidRPr="007066FC">
              <w:rPr>
                <w:i/>
                <w:iCs/>
                <w:lang w:eastAsia="zh-CN"/>
              </w:rPr>
              <w:t xml:space="preserve">th bit) defined in table 7-14 [39] for BDS </w:t>
            </w:r>
            <w:r w:rsidRPr="007066FC">
              <w:rPr>
                <w:i/>
                <w:iCs/>
                <w:color w:val="FF0000"/>
                <w:lang w:eastAsia="zh-CN"/>
              </w:rPr>
              <w:t>B1C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rFonts w:hint="eastAsia"/>
                <w:i/>
                <w:iCs/>
                <w:lang w:eastAsia="zh-CN"/>
              </w:rPr>
              <w:t xml:space="preserve">and </w:t>
            </w:r>
            <w:r w:rsidRPr="007066FC">
              <w:rPr>
                <w:i/>
                <w:iCs/>
                <w:lang w:eastAsia="zh-CN"/>
              </w:rPr>
              <w:t xml:space="preserve"> in table 7-14 [</w:t>
            </w:r>
            <w:r w:rsidRPr="007066FC">
              <w:rPr>
                <w:rFonts w:hint="eastAsia"/>
                <w:i/>
                <w:iCs/>
                <w:lang w:eastAsia="zh-CN"/>
              </w:rPr>
              <w:t>XX</w:t>
            </w:r>
            <w:r w:rsidRPr="007066FC">
              <w:rPr>
                <w:i/>
                <w:iCs/>
                <w:lang w:eastAsia="zh-CN"/>
              </w:rPr>
              <w:t>] for BDS B</w:t>
            </w:r>
            <w:r w:rsidRPr="007066FC">
              <w:rPr>
                <w:rFonts w:hint="eastAsia"/>
                <w:i/>
                <w:iCs/>
                <w:lang w:eastAsia="zh-CN"/>
              </w:rPr>
              <w:t>2a</w:t>
            </w:r>
            <w:r w:rsidRPr="007066FC">
              <w:rPr>
                <w:i/>
                <w:iCs/>
                <w:lang w:eastAsia="zh-CN"/>
              </w:rPr>
              <w:t>.</w:t>
            </w:r>
          </w:p>
          <w:p w14:paraId="610B5764" w14:textId="07F15782" w:rsid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Does that mean B2a signal health state is also used for B1C? or the first “B2a” should be deleted?</w:t>
            </w: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0CB6F2F1" w:rsidR="006C672B" w:rsidRDefault="00E87735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DB6D" w14:textId="77777777" w:rsidR="00C57EFF" w:rsidRDefault="00C57EFF" w:rsidP="00C57EF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3" w:name="OLE_LINK3"/>
            <w:bookmarkStart w:id="4" w:name="OLE_LINK4"/>
            <w:r w:rsidRPr="00C57EFF">
              <w:rPr>
                <w:lang w:eastAsia="zh-CN"/>
              </w:rPr>
              <w:t>Regarding Intel’s above comments:</w:t>
            </w:r>
          </w:p>
          <w:p w14:paraId="54A9FEFC" w14:textId="49ADE8FD" w:rsidR="00B9255B" w:rsidRPr="007B2E20" w:rsidRDefault="00C57EFF" w:rsidP="00B9255B">
            <w:pPr>
              <w:pStyle w:val="TAL"/>
              <w:rPr>
                <w:b/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e can confirm that the </w:t>
            </w:r>
            <w:r w:rsidR="00E87735">
              <w:rPr>
                <w:rFonts w:hint="eastAsia"/>
                <w:lang w:eastAsia="zh-CN"/>
              </w:rPr>
              <w:t xml:space="preserve">health state </w:t>
            </w:r>
            <w:r>
              <w:rPr>
                <w:rFonts w:hint="eastAsia"/>
                <w:lang w:eastAsia="zh-CN"/>
              </w:rPr>
              <w:t>of</w:t>
            </w:r>
            <w:r w:rsidR="00E87735">
              <w:rPr>
                <w:rFonts w:hint="eastAsia"/>
                <w:lang w:eastAsia="zh-CN"/>
              </w:rPr>
              <w:t xml:space="preserve"> B2a signal is </w:t>
            </w:r>
            <w:r>
              <w:rPr>
                <w:rFonts w:hint="eastAsia"/>
                <w:lang w:eastAsia="zh-CN"/>
              </w:rPr>
              <w:t xml:space="preserve">used for </w:t>
            </w:r>
            <w:r w:rsidR="00E87735">
              <w:rPr>
                <w:rFonts w:hint="eastAsia"/>
                <w:lang w:eastAsia="zh-CN"/>
              </w:rPr>
              <w:t>both B1C and B2a</w:t>
            </w:r>
            <w:r>
              <w:rPr>
                <w:rFonts w:hint="eastAsia"/>
                <w:lang w:eastAsia="zh-CN"/>
              </w:rPr>
              <w:t xml:space="preserve"> signals according to the ICD files. So </w:t>
            </w:r>
            <w:r w:rsidR="00B9255B">
              <w:rPr>
                <w:rFonts w:hint="eastAsia"/>
                <w:lang w:eastAsia="zh-CN"/>
              </w:rPr>
              <w:t>in the parameter</w:t>
            </w:r>
            <w:r w:rsidR="00B9255B" w:rsidRPr="00B9255B">
              <w:rPr>
                <w:rFonts w:hint="eastAsia"/>
                <w:lang w:eastAsia="zh-CN"/>
              </w:rPr>
              <w:t xml:space="preserve"> </w:t>
            </w:r>
            <w:bookmarkStart w:id="5" w:name="OLE_LINK6"/>
            <w:bookmarkStart w:id="6" w:name="OLE_LINK7"/>
            <w:r w:rsidR="00B9255B" w:rsidRPr="00B9255B">
              <w:rPr>
                <w:bCs/>
                <w:i/>
                <w:iCs/>
                <w:noProof/>
              </w:rPr>
              <w:t>redAlmL5Healt</w:t>
            </w:r>
            <w:r w:rsidR="00B9255B" w:rsidRPr="00B9255B">
              <w:rPr>
                <w:rFonts w:hint="eastAsia"/>
                <w:bCs/>
                <w:i/>
                <w:iCs/>
                <w:noProof/>
                <w:lang w:eastAsia="zh-CN"/>
              </w:rPr>
              <w:t>h</w:t>
            </w:r>
            <w:bookmarkEnd w:id="5"/>
            <w:bookmarkEnd w:id="6"/>
          </w:p>
          <w:p w14:paraId="1D5BBF09" w14:textId="2FD014BE" w:rsidR="006C672B" w:rsidRPr="00B9255B" w:rsidRDefault="00B9255B" w:rsidP="00B9255B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rFonts w:hint="eastAsia"/>
                <w:lang w:eastAsia="zh-CN"/>
              </w:rPr>
              <w:t xml:space="preserve"> and</w:t>
            </w:r>
            <w:r w:rsidRPr="007B2E20">
              <w:rPr>
                <w:b/>
                <w:bCs/>
                <w:i/>
                <w:iCs/>
                <w:noProof/>
              </w:rPr>
              <w:t xml:space="preserve"> </w:t>
            </w:r>
            <w:r w:rsidRPr="00B9255B">
              <w:rPr>
                <w:bCs/>
                <w:i/>
                <w:iCs/>
                <w:noProof/>
              </w:rPr>
              <w:t>midiAlmL5Health</w:t>
            </w:r>
            <w:r w:rsidRPr="00B9255B">
              <w:rPr>
                <w:rFonts w:hint="eastAsia"/>
                <w:i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field descriptions, </w:t>
            </w:r>
            <w:r w:rsidR="00C57EFF">
              <w:rPr>
                <w:rFonts w:hint="eastAsia"/>
                <w:lang w:eastAsia="zh-CN"/>
              </w:rPr>
              <w:t xml:space="preserve">the first </w:t>
            </w:r>
            <w:r w:rsidR="00C57EFF">
              <w:rPr>
                <w:lang w:eastAsia="zh-CN"/>
              </w:rPr>
              <w:t>“</w:t>
            </w:r>
            <w:r w:rsidR="00C57EFF">
              <w:rPr>
                <w:rFonts w:hint="eastAsia"/>
                <w:lang w:eastAsia="zh-CN"/>
              </w:rPr>
              <w:t>B2a</w:t>
            </w:r>
            <w:r w:rsidR="00C57EFF">
              <w:rPr>
                <w:lang w:eastAsia="zh-CN"/>
              </w:rPr>
              <w:t>”</w:t>
            </w:r>
            <w:r w:rsidR="00C57EFF">
              <w:rPr>
                <w:rFonts w:hint="eastAsia"/>
                <w:lang w:eastAsia="zh-CN"/>
              </w:rPr>
              <w:t xml:space="preserve"> should be kept.</w:t>
            </w:r>
            <w:bookmarkEnd w:id="3"/>
            <w:bookmarkEnd w:id="4"/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71FEC011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96394" w14:textId="7FEC126D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NavigationModel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If B2a signal is introduced in ICD [XX] only, why reference [39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2a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svHealth Bit String(8) relation” table?</w:t>
            </w:r>
          </w:p>
          <w:p w14:paraId="7F9FF702" w14:textId="77777777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Pr="00850C3D">
              <w:rPr>
                <w:lang w:eastAsia="zh-CN"/>
              </w:rPr>
              <w:t>BDS-ClockModel2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Why reference [39] in the field description for bdsTgdB2ap if B2a signal is introduced </w:t>
            </w:r>
            <w:r>
              <w:rPr>
                <w:lang w:eastAsia="zh-CN"/>
              </w:rPr>
              <w:t xml:space="preserve">only </w:t>
            </w:r>
            <w:r w:rsidRPr="00850C3D">
              <w:rPr>
                <w:lang w:eastAsia="zh-CN"/>
              </w:rPr>
              <w:t>in ICD in [XX]?</w:t>
            </w:r>
          </w:p>
          <w:p w14:paraId="4FBE61C0" w14:textId="7C9FDF03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3) </w:t>
            </w:r>
            <w:r>
              <w:rPr>
                <w:lang w:eastAsia="zh-CN"/>
              </w:rPr>
              <w:t>GNSS-AuxiliaryInformation</w:t>
            </w:r>
            <w:r>
              <w:rPr>
                <w:lang w:eastAsia="zh-CN"/>
              </w:rPr>
              <w:t xml:space="preserve">: </w:t>
            </w:r>
            <w:r>
              <w:rPr>
                <w:lang w:eastAsia="zh-CN"/>
              </w:rPr>
              <w:t>In field description for satType, it should say “[39</w:t>
            </w:r>
            <w:r w:rsidR="00A23B35">
              <w:rPr>
                <w:lang w:eastAsia="zh-CN"/>
              </w:rPr>
              <w:t>]</w:t>
            </w:r>
            <w:r>
              <w:rPr>
                <w:lang w:eastAsia="zh-CN"/>
              </w:rPr>
              <w:t xml:space="preserve"> and [XX] respectively”</w:t>
            </w: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7" w:name="OLE_LINK16"/>
    <w:bookmarkStart w:id="8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ListParagraph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DengXian"/>
          <w:lang w:eastAsia="zh-CN"/>
        </w:rPr>
        <w:t>:</w:t>
      </w:r>
      <w:r w:rsidRPr="007B2E20">
        <w:t xml:space="preserve"> "BeiDou Navigation Satellite System Signal In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ListParagraph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GNSS to svHealth Bit String(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‘GNSS to iod Bit String(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BDS-ClockModel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ClockModel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sz w:val="18"/>
                <w:szCs w:val="18"/>
              </w:rPr>
              <w:t>NavModel-BDS-KeplerianSet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9" w:name="OLE_LINK13"/>
            <w:bookmarkStart w:id="10" w:name="OLE_LINK14"/>
            <w:bookmarkStart w:id="11" w:name="OLE_LINK5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9"/>
            <w:bookmarkEnd w:id="10"/>
            <w:bookmarkEnd w:id="11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90789B">
              <w:rPr>
                <w:sz w:val="18"/>
                <w:szCs w:val="18"/>
              </w:rPr>
              <w:t>AlmanacBDS-AlmanacSet</w:t>
            </w:r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DifferentialCorrection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DifferentialCorrections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Grid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GridModelParameter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ListParagraph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ListParagraph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lastRenderedPageBreak/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DifferentialCorrectionsReq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DifferentialCorrectionsReq</w:t>
            </w:r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12" w:name="OLE_LINK10"/>
      <w:bookmarkStart w:id="13" w:name="OLE_LINK9"/>
      <w:r>
        <w:rPr>
          <w:b/>
        </w:rPr>
        <w:t>Rapporteur’s comments</w:t>
      </w:r>
      <w:r>
        <w:rPr>
          <w:bCs/>
        </w:rPr>
        <w:t xml:space="preserve">: This is an essential </w:t>
      </w:r>
      <w:commentRangeStart w:id="14"/>
      <w:r>
        <w:rPr>
          <w:bCs/>
        </w:rPr>
        <w:t>correction</w:t>
      </w:r>
      <w:r w:rsidR="00445E1B">
        <w:rPr>
          <w:rFonts w:hint="eastAsia"/>
          <w:bCs/>
          <w:lang w:eastAsia="zh-CN"/>
        </w:rPr>
        <w:t xml:space="preserve"> </w:t>
      </w:r>
      <w:commentRangeEnd w:id="14"/>
      <w:r w:rsidR="00AA23EE">
        <w:rPr>
          <w:rStyle w:val="CommentReference"/>
          <w:rFonts w:ascii="Arial" w:hAnsi="Arial"/>
          <w:b/>
          <w:color w:val="0070C0"/>
        </w:rPr>
        <w:commentReference w:id="14"/>
      </w:r>
      <w:r w:rsidR="00445E1B">
        <w:rPr>
          <w:rFonts w:hint="eastAsia"/>
          <w:bCs/>
          <w:lang w:eastAsia="zh-CN"/>
        </w:rPr>
        <w:t xml:space="preserve">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75AA18F9" w:rsidR="00D01244" w:rsidRDefault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420B281E" w:rsidR="00723C63" w:rsidRDefault="00A23B35" w:rsidP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NavigationModel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>If 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signal is introduced in ICD [XX] only, why reference [</w:t>
            </w:r>
            <w:r>
              <w:rPr>
                <w:lang w:eastAsia="zh-CN"/>
              </w:rPr>
              <w:t>23</w:t>
            </w:r>
            <w:r w:rsidRPr="00850C3D">
              <w:rPr>
                <w:lang w:eastAsia="zh-CN"/>
              </w:rPr>
              <w:t xml:space="preserve">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svHealth Bit String(8) relation” table?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FC3D24" w:rsidP="00634CC3">
      <w:pPr>
        <w:spacing w:after="0"/>
      </w:pPr>
      <w:hyperlink r:id="rId23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ListParagraph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DengXian" w:hint="eastAsia"/>
          <w:lang w:eastAsia="zh-CN"/>
        </w:rPr>
        <w:t xml:space="preserve"> </w:t>
      </w:r>
      <w:r>
        <w:rPr>
          <w:rFonts w:eastAsia="DengXian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ListParagraph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 xml:space="preserve">: This is an essential </w:t>
      </w:r>
      <w:commentRangeStart w:id="15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5"/>
      <w:r w:rsidR="00AA23EE">
        <w:rPr>
          <w:rStyle w:val="CommentReference"/>
          <w:rFonts w:ascii="Arial" w:hAnsi="Arial"/>
          <w:b/>
          <w:color w:val="0070C0"/>
        </w:rPr>
        <w:commentReference w:id="15"/>
      </w:r>
      <w:r w:rsidRPr="00A1427F">
        <w:rPr>
          <w:rFonts w:hint="eastAsia"/>
          <w:bCs/>
          <w:lang w:eastAsia="zh-CN"/>
        </w:rPr>
        <w:t xml:space="preserve">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523ADF65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5DA2CF0E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t is unusual to have a NR WID for LTE specification (36.305) changes. Although the NR positioning WID do have a note saying the enhancement applies to E-UTRA also, it is not clear how this should be handled for the LTE CR.</w:t>
            </w: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FC3D24" w:rsidP="001F2460">
      <w:pPr>
        <w:spacing w:after="0"/>
      </w:pPr>
      <w:hyperlink r:id="rId24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ListParagraph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DengXian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ListParagraph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 xml:space="preserve">: This is an essential </w:t>
      </w:r>
      <w:commentRangeStart w:id="16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6"/>
      <w:r w:rsidR="00AA23EE">
        <w:rPr>
          <w:rStyle w:val="CommentReference"/>
          <w:rFonts w:ascii="Arial" w:hAnsi="Arial"/>
          <w:b/>
          <w:color w:val="0070C0"/>
        </w:rPr>
        <w:commentReference w:id="16"/>
      </w:r>
      <w:r w:rsidRPr="00A1427F">
        <w:rPr>
          <w:rFonts w:hint="eastAsia"/>
          <w:bCs/>
          <w:lang w:eastAsia="zh-CN"/>
        </w:rPr>
        <w:t>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7"/>
    <w:bookmarkEnd w:id="8"/>
    <w:bookmarkEnd w:id="12"/>
    <w:bookmarkEnd w:id="13"/>
    <w:p w14:paraId="389934D9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p w14:paraId="59138E95" w14:textId="77777777" w:rsidR="0082304A" w:rsidRDefault="0082304A" w:rsidP="0066544B">
      <w:pPr>
        <w:rPr>
          <w:lang w:eastAsia="zh-CN"/>
        </w:rPr>
      </w:pPr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17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BeiDou Navigation Satellite System Signal In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BeiDou Navigation Satellite System Signal In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17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8" w:name="_Ref81417824"/>
      <w:r>
        <w:rPr>
          <w:rFonts w:ascii="Times New Roman" w:hAnsi="Times New Roman"/>
        </w:rPr>
        <w:lastRenderedPageBreak/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8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19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2a signal in BDS system in A-GNSS </w:t>
      </w:r>
      <w:r>
        <w:rPr>
          <w:rFonts w:ascii="Times New Roman" w:hAnsi="Times New Roman"/>
        </w:rPr>
        <w:t>",</w:t>
      </w:r>
      <w:bookmarkEnd w:id="19"/>
      <w:r>
        <w:rPr>
          <w:rFonts w:ascii="Times New Roman" w:hAnsi="Times New Roman"/>
        </w:rPr>
        <w:t xml:space="preserve"> </w:t>
      </w:r>
      <w:bookmarkStart w:id="20" w:name="OLE_LINK11"/>
      <w:bookmarkStart w:id="21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20"/>
      <w:bookmarkEnd w:id="21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Nokia" w:date="2021-11-04T21:37:00Z" w:initials="MT">
    <w:p w14:paraId="6F19F644" w14:textId="51C8528C" w:rsidR="00AA23EE" w:rsidRDefault="00AA23EE">
      <w:pPr>
        <w:pStyle w:val="CommentText"/>
      </w:pPr>
      <w:r>
        <w:rPr>
          <w:rStyle w:val="CommentReference"/>
        </w:rPr>
        <w:annotationRef/>
      </w:r>
      <w:r>
        <w:t>This is a new enhancement. Not a correction.</w:t>
      </w:r>
    </w:p>
  </w:comment>
  <w:comment w:id="14" w:author="Nokia" w:date="2021-11-04T21:38:00Z" w:initials="MT">
    <w:p w14:paraId="486240AB" w14:textId="14444ED6" w:rsidR="00AA23EE" w:rsidRDefault="00AA23EE">
      <w:pPr>
        <w:pStyle w:val="CommentText"/>
      </w:pPr>
      <w:r>
        <w:rPr>
          <w:rStyle w:val="CommentReference"/>
        </w:rPr>
        <w:annotationRef/>
      </w:r>
      <w:r>
        <w:t>This is a new enhancement. Not a correction</w:t>
      </w:r>
      <w:r>
        <w:t>.</w:t>
      </w:r>
    </w:p>
  </w:comment>
  <w:comment w:id="15" w:author="Nokia" w:date="2021-11-04T21:38:00Z" w:initials="MT">
    <w:p w14:paraId="1B912530" w14:textId="03142EAA" w:rsidR="00AA23EE" w:rsidRDefault="00AA23EE">
      <w:pPr>
        <w:pStyle w:val="CommentText"/>
      </w:pPr>
      <w:r>
        <w:rPr>
          <w:rStyle w:val="CommentReference"/>
        </w:rPr>
        <w:annotationRef/>
      </w:r>
      <w:r>
        <w:t>This is a new enhancement. Not a correction</w:t>
      </w:r>
      <w:r>
        <w:t>.</w:t>
      </w:r>
    </w:p>
  </w:comment>
  <w:comment w:id="16" w:author="Nokia" w:date="2021-11-04T21:38:00Z" w:initials="MT">
    <w:p w14:paraId="384EF37E" w14:textId="7AD50011" w:rsidR="00AA23EE" w:rsidRDefault="00AA23EE">
      <w:pPr>
        <w:pStyle w:val="CommentText"/>
      </w:pPr>
      <w:r>
        <w:rPr>
          <w:rStyle w:val="CommentReference"/>
        </w:rPr>
        <w:annotationRef/>
      </w:r>
      <w:r>
        <w:t>This is a new enhancement. Not a correction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F19F644" w15:done="0"/>
  <w15:commentEx w15:paraId="486240AB" w15:done="0"/>
  <w15:commentEx w15:paraId="1B912530" w15:done="0"/>
  <w15:commentEx w15:paraId="384EF3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ED11B" w16cex:dateUtc="2021-11-05T02:37:00Z"/>
  <w16cex:commentExtensible w16cex:durableId="252ED13D" w16cex:dateUtc="2021-11-05T02:38:00Z"/>
  <w16cex:commentExtensible w16cex:durableId="252ED147" w16cex:dateUtc="2021-11-05T02:38:00Z"/>
  <w16cex:commentExtensible w16cex:durableId="252ED163" w16cex:dateUtc="2021-11-05T0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19F644" w16cid:durableId="252ED11B"/>
  <w16cid:commentId w16cid:paraId="486240AB" w16cid:durableId="252ED13D"/>
  <w16cid:commentId w16cid:paraId="1B912530" w16cid:durableId="252ED147"/>
  <w16cid:commentId w16cid:paraId="384EF37E" w16cid:durableId="252ED16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17F75" w14:textId="77777777" w:rsidR="00FC3D24" w:rsidRDefault="00FC3D24" w:rsidP="00441FF5">
      <w:pPr>
        <w:spacing w:after="0"/>
      </w:pPr>
      <w:r>
        <w:separator/>
      </w:r>
    </w:p>
  </w:endnote>
  <w:endnote w:type="continuationSeparator" w:id="0">
    <w:p w14:paraId="317103D8" w14:textId="77777777" w:rsidR="00FC3D24" w:rsidRDefault="00FC3D24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40D61" w14:textId="77777777" w:rsidR="00FC3D24" w:rsidRDefault="00FC3D24" w:rsidP="00441FF5">
      <w:pPr>
        <w:spacing w:after="0"/>
      </w:pPr>
      <w:r>
        <w:separator/>
      </w:r>
    </w:p>
  </w:footnote>
  <w:footnote w:type="continuationSeparator" w:id="0">
    <w:p w14:paraId="4AE02C96" w14:textId="77777777" w:rsidR="00FC3D24" w:rsidRDefault="00FC3D24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 w15:restartNumberingAfterBreak="0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 w15:restartNumberingAfterBreak="0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 w15:restartNumberingAfterBreak="0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65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2D29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35EA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6A05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6FC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0C3D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66A36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3B35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23EE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255B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1DD"/>
    <w:rsid w:val="00C465EB"/>
    <w:rsid w:val="00C51510"/>
    <w:rsid w:val="00C537B0"/>
    <w:rsid w:val="00C55A12"/>
    <w:rsid w:val="00C57EFF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87735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3D24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11F3E099-08BE-47D2-92FF-F9F0AFEB2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BodyText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SimSun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4-e/Docs/R2-2105143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4-e/Docs/R2-2105143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microsoft.com/office/2011/relationships/commentsExtended" Target="commentsExtended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yperlink" Target="https://www.3gpp.org/ftp/tsg_ran/WG2_RL2/TSGR2_114-e/Docs/R2-2105143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hyperlink" Target="https://www.3gpp.org/ftp/tsg_ran/WG2_RL2/TSGR2_114-e/Docs/R2-2105143.zip" TargetMode="External"/><Relationship Id="rId10" Type="http://schemas.openxmlformats.org/officeDocument/2006/relationships/settings" Target="settings.xml"/><Relationship Id="rId19" Type="http://schemas.openxmlformats.org/officeDocument/2006/relationships/comments" Target="comment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Relationship Id="rId22" Type="http://schemas.microsoft.com/office/2018/08/relationships/commentsExtensible" Target="commentsExtensible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6</Pages>
  <Words>1917</Words>
  <Characters>1092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Nokia</cp:lastModifiedBy>
  <cp:revision>14</cp:revision>
  <dcterms:created xsi:type="dcterms:W3CDTF">2021-11-01T08:47:00Z</dcterms:created>
  <dcterms:modified xsi:type="dcterms:W3CDTF">2021-11-05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